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F95B1D" w14:textId="77777777" w:rsidR="006F6268" w:rsidRPr="003F36A5" w:rsidRDefault="006F6268" w:rsidP="00593949">
      <w:pPr>
        <w:ind w:left="6379"/>
        <w:jc w:val="center"/>
        <w:rPr>
          <w:rFonts w:asciiTheme="minorHAnsi" w:hAnsiTheme="minorHAnsi" w:cstheme="minorHAnsi"/>
        </w:rPr>
      </w:pPr>
    </w:p>
    <w:p w14:paraId="25F95B1E" w14:textId="2418A15E" w:rsidR="00996E84" w:rsidRPr="003F36A5" w:rsidRDefault="00996E84" w:rsidP="00996E84">
      <w:pPr>
        <w:spacing w:after="0" w:line="360" w:lineRule="auto"/>
        <w:ind w:left="6372" w:firstLine="708"/>
        <w:jc w:val="right"/>
        <w:rPr>
          <w:rFonts w:asciiTheme="minorHAnsi" w:eastAsia="Times New Roman" w:hAnsiTheme="minorHAnsi" w:cstheme="minorHAnsi"/>
          <w:lang w:eastAsia="pl-PL"/>
        </w:rPr>
      </w:pPr>
      <w:r w:rsidRPr="003F36A5">
        <w:rPr>
          <w:rFonts w:asciiTheme="minorHAnsi" w:hAnsiTheme="minorHAnsi" w:cstheme="minorHAnsi"/>
        </w:rPr>
        <w:t xml:space="preserve">Załącznik </w:t>
      </w:r>
      <w:r w:rsidR="003F36A5">
        <w:rPr>
          <w:rFonts w:asciiTheme="minorHAnsi" w:hAnsiTheme="minorHAnsi" w:cstheme="minorHAnsi"/>
        </w:rPr>
        <w:t>nr 4</w:t>
      </w:r>
      <w:r w:rsidRPr="003F36A5">
        <w:rPr>
          <w:rFonts w:asciiTheme="minorHAnsi" w:hAnsiTheme="minorHAnsi" w:cstheme="minorHAnsi"/>
        </w:rPr>
        <w:t>.</w:t>
      </w:r>
    </w:p>
    <w:p w14:paraId="25F95B20" w14:textId="77777777" w:rsidR="00996E84" w:rsidRPr="003F36A5" w:rsidRDefault="00996E84" w:rsidP="00996E84">
      <w:pPr>
        <w:pStyle w:val="Podtytu"/>
        <w:spacing w:after="0" w:line="360" w:lineRule="auto"/>
        <w:rPr>
          <w:rFonts w:asciiTheme="minorHAnsi" w:hAnsiTheme="minorHAnsi" w:cstheme="minorHAnsi"/>
          <w:b w:val="0"/>
          <w:sz w:val="22"/>
          <w:szCs w:val="22"/>
        </w:rPr>
      </w:pPr>
      <w:r w:rsidRPr="003F36A5">
        <w:rPr>
          <w:rFonts w:asciiTheme="minorHAnsi" w:hAnsiTheme="minorHAnsi" w:cstheme="minorHAnsi"/>
          <w:b w:val="0"/>
          <w:sz w:val="22"/>
          <w:szCs w:val="22"/>
        </w:rPr>
        <w:t xml:space="preserve">FORMULARZ OFERTY </w:t>
      </w:r>
    </w:p>
    <w:p w14:paraId="25F95B21" w14:textId="77777777" w:rsidR="00996E84" w:rsidRPr="003F36A5" w:rsidRDefault="00996E84" w:rsidP="00996E84">
      <w:pPr>
        <w:spacing w:after="0" w:line="360" w:lineRule="auto"/>
        <w:jc w:val="center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 xml:space="preserve">na wykonanie </w:t>
      </w:r>
      <w:r w:rsidRPr="003F36A5">
        <w:rPr>
          <w:rFonts w:asciiTheme="minorHAnsi" w:hAnsiTheme="minorHAnsi" w:cstheme="minorHAnsi"/>
          <w:strike/>
        </w:rPr>
        <w:t>dostawy</w:t>
      </w:r>
      <w:r w:rsidRPr="003F36A5">
        <w:rPr>
          <w:rFonts w:asciiTheme="minorHAnsi" w:hAnsiTheme="minorHAnsi" w:cstheme="minorHAnsi"/>
        </w:rPr>
        <w:t xml:space="preserve"> / usługi / </w:t>
      </w:r>
      <w:r w:rsidRPr="003F36A5">
        <w:rPr>
          <w:rFonts w:asciiTheme="minorHAnsi" w:hAnsiTheme="minorHAnsi" w:cstheme="minorHAnsi"/>
          <w:strike/>
        </w:rPr>
        <w:t>roboty budowlanej</w:t>
      </w:r>
      <w:r w:rsidRPr="003F36A5">
        <w:rPr>
          <w:rFonts w:asciiTheme="minorHAnsi" w:hAnsiTheme="minorHAnsi" w:cstheme="minorHAnsi"/>
        </w:rPr>
        <w:t xml:space="preserve"> </w:t>
      </w:r>
    </w:p>
    <w:p w14:paraId="25F95B23" w14:textId="70B7B453" w:rsidR="00996E84" w:rsidRPr="001F000D" w:rsidRDefault="001F000D" w:rsidP="001F000D">
      <w:pPr>
        <w:jc w:val="both"/>
        <w:rPr>
          <w:b/>
        </w:rPr>
      </w:pPr>
      <w:bookmarkStart w:id="0" w:name="_Hlk114737341"/>
      <w:r>
        <w:rPr>
          <w:b/>
        </w:rPr>
        <w:t xml:space="preserve">Wykonanie, dostawa i montaż tablicy informacyjnej w ramach działań promocyjnych podejmowanych </w:t>
      </w:r>
      <w:r>
        <w:rPr>
          <w:b/>
        </w:rPr>
        <w:t xml:space="preserve">                             </w:t>
      </w:r>
      <w:r>
        <w:rPr>
          <w:b/>
        </w:rPr>
        <w:t xml:space="preserve">na potrzeby zadania: Zabrze, budynek dawnej maszynowni szybu </w:t>
      </w:r>
      <w:proofErr w:type="spellStart"/>
      <w:r>
        <w:rPr>
          <w:b/>
        </w:rPr>
        <w:t>Prinz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choenaich</w:t>
      </w:r>
      <w:proofErr w:type="spellEnd"/>
      <w:r>
        <w:rPr>
          <w:b/>
        </w:rPr>
        <w:t xml:space="preserve"> przy ul. Wolności 410 (1854r.): prace konserwatorskie przy murze oporowym.</w:t>
      </w:r>
      <w:bookmarkEnd w:id="0"/>
    </w:p>
    <w:p w14:paraId="25F95B24" w14:textId="77777777" w:rsidR="00996E84" w:rsidRPr="003F36A5" w:rsidRDefault="00996E84" w:rsidP="00996E84">
      <w:pPr>
        <w:pStyle w:val="Akapitzlist"/>
        <w:numPr>
          <w:ilvl w:val="1"/>
          <w:numId w:val="8"/>
        </w:numPr>
        <w:spacing w:line="360" w:lineRule="auto"/>
        <w:ind w:left="0" w:firstLine="0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Nazwa i adres ZAMAWIAJĄCEGO:</w:t>
      </w:r>
    </w:p>
    <w:p w14:paraId="25F95B25" w14:textId="77777777" w:rsidR="00AE2A17" w:rsidRPr="003F36A5" w:rsidRDefault="00AE2A17" w:rsidP="00AE2A17">
      <w:pPr>
        <w:pStyle w:val="Bezodstpw"/>
        <w:rPr>
          <w:rFonts w:asciiTheme="minorHAnsi" w:hAnsiTheme="minorHAnsi" w:cstheme="minorHAnsi"/>
        </w:rPr>
      </w:pPr>
    </w:p>
    <w:p w14:paraId="25F95B26" w14:textId="77777777" w:rsidR="00996E84" w:rsidRPr="003F36A5" w:rsidRDefault="00996E84" w:rsidP="00AE2A17">
      <w:pPr>
        <w:spacing w:after="0" w:line="360" w:lineRule="auto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 xml:space="preserve">Muzeum Górnictwa Węglowego w Zabrzu, ul. </w:t>
      </w:r>
      <w:proofErr w:type="spellStart"/>
      <w:r w:rsidRPr="003F36A5">
        <w:rPr>
          <w:rFonts w:asciiTheme="minorHAnsi" w:hAnsiTheme="minorHAnsi" w:cstheme="minorHAnsi"/>
        </w:rPr>
        <w:t>Georgiusa</w:t>
      </w:r>
      <w:proofErr w:type="spellEnd"/>
      <w:r w:rsidRPr="003F36A5">
        <w:rPr>
          <w:rFonts w:asciiTheme="minorHAnsi" w:hAnsiTheme="minorHAnsi" w:cstheme="minorHAnsi"/>
        </w:rPr>
        <w:t xml:space="preserve"> </w:t>
      </w:r>
      <w:proofErr w:type="spellStart"/>
      <w:r w:rsidRPr="003F36A5">
        <w:rPr>
          <w:rFonts w:asciiTheme="minorHAnsi" w:hAnsiTheme="minorHAnsi" w:cstheme="minorHAnsi"/>
        </w:rPr>
        <w:t>Agricoli</w:t>
      </w:r>
      <w:proofErr w:type="spellEnd"/>
      <w:r w:rsidRPr="003F36A5">
        <w:rPr>
          <w:rFonts w:asciiTheme="minorHAnsi" w:hAnsiTheme="minorHAnsi" w:cstheme="minorHAnsi"/>
        </w:rPr>
        <w:t xml:space="preserve"> 2 , 41-800 Zabrze </w:t>
      </w:r>
    </w:p>
    <w:p w14:paraId="25F95B27" w14:textId="2E6B542A" w:rsidR="00996E84" w:rsidRPr="003F36A5" w:rsidRDefault="00996E84" w:rsidP="00AE2A17">
      <w:pPr>
        <w:spacing w:after="0" w:line="360" w:lineRule="auto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 xml:space="preserve">Sprawę prowadzi: </w:t>
      </w:r>
      <w:r w:rsidR="003F36A5">
        <w:rPr>
          <w:rFonts w:asciiTheme="minorHAnsi" w:hAnsiTheme="minorHAnsi" w:cstheme="minorHAnsi"/>
        </w:rPr>
        <w:t>Joanna Żurek</w:t>
      </w:r>
      <w:r w:rsidRPr="003F36A5">
        <w:rPr>
          <w:rFonts w:asciiTheme="minorHAnsi" w:hAnsiTheme="minorHAnsi" w:cstheme="minorHAnsi"/>
        </w:rPr>
        <w:t>, tel. (32) 630 30 91 w. 22</w:t>
      </w:r>
      <w:r w:rsidR="003F36A5">
        <w:rPr>
          <w:rFonts w:asciiTheme="minorHAnsi" w:hAnsiTheme="minorHAnsi" w:cstheme="minorHAnsi"/>
        </w:rPr>
        <w:t>26</w:t>
      </w:r>
    </w:p>
    <w:p w14:paraId="25F95B29" w14:textId="5572E7F0" w:rsidR="00996E84" w:rsidRPr="003F36A5" w:rsidRDefault="00996E84" w:rsidP="001F000D">
      <w:pPr>
        <w:spacing w:after="0" w:line="360" w:lineRule="auto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 xml:space="preserve">e – mail: </w:t>
      </w:r>
      <w:hyperlink r:id="rId11" w:history="1">
        <w:r w:rsidRPr="003F36A5">
          <w:rPr>
            <w:rStyle w:val="Hipercze"/>
            <w:rFonts w:asciiTheme="minorHAnsi" w:hAnsiTheme="minorHAnsi" w:cstheme="minorHAnsi"/>
            <w:color w:val="auto"/>
            <w:u w:val="none"/>
          </w:rPr>
          <w:t>oferty@muzeumgornictwa.pl</w:t>
        </w:r>
      </w:hyperlink>
      <w:r w:rsidRPr="003F36A5">
        <w:rPr>
          <w:rFonts w:asciiTheme="minorHAnsi" w:hAnsiTheme="minorHAnsi" w:cstheme="minorHAnsi"/>
        </w:rPr>
        <w:t>.</w:t>
      </w:r>
    </w:p>
    <w:p w14:paraId="25F95B2A" w14:textId="77777777" w:rsidR="00996E84" w:rsidRPr="003F36A5" w:rsidRDefault="00996E84" w:rsidP="00996E84">
      <w:pPr>
        <w:pStyle w:val="Akapitzlist"/>
        <w:numPr>
          <w:ilvl w:val="1"/>
          <w:numId w:val="8"/>
        </w:numPr>
        <w:spacing w:line="360" w:lineRule="auto"/>
        <w:ind w:left="0" w:firstLine="0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996E84" w:rsidRPr="003F36A5" w14:paraId="25F95B2F" w14:textId="77777777" w:rsidTr="005B351F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5F95B2B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vertAlign w:val="superscript"/>
              </w:rPr>
            </w:pPr>
            <w:r w:rsidRPr="003F36A5">
              <w:rPr>
                <w:rFonts w:asciiTheme="minorHAnsi" w:hAnsiTheme="minorHAnsi" w:cstheme="minorHAnsi"/>
              </w:rPr>
              <w:t>Nazwa (firma) Wykonawcy</w:t>
            </w:r>
            <w:r w:rsidRPr="003F36A5">
              <w:rPr>
                <w:rFonts w:asciiTheme="minorHAnsi" w:hAnsiTheme="minorHAnsi" w:cstheme="minorHAnsi"/>
                <w:vertAlign w:val="superscript"/>
              </w:rPr>
              <w:t>1</w:t>
            </w:r>
          </w:p>
          <w:p w14:paraId="25F95B2C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5F95B2D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  <w:r w:rsidRPr="003F36A5">
              <w:rPr>
                <w:rFonts w:asciiTheme="minorHAnsi" w:hAnsiTheme="minorHAnsi" w:cstheme="minorHAnsi"/>
              </w:rPr>
              <w:t>Adres Wykonawcy</w:t>
            </w:r>
          </w:p>
          <w:p w14:paraId="25F95B2E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996E84" w:rsidRPr="003F36A5" w14:paraId="25F95B34" w14:textId="77777777" w:rsidTr="00EC5E57">
        <w:trPr>
          <w:trHeight w:val="1573"/>
        </w:trPr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25F95B30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  <w:p w14:paraId="25F95B31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25F95B32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  <w:p w14:paraId="25F95B33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996E84" w:rsidRPr="003F36A5" w14:paraId="25F95B38" w14:textId="77777777" w:rsidTr="005B351F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25F95B35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  <w:r w:rsidRPr="003F36A5">
              <w:rPr>
                <w:rFonts w:asciiTheme="minorHAnsi" w:hAnsiTheme="minorHAnsi" w:cstheme="minorHAnsi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25F95B36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  <w:r w:rsidRPr="003F36A5">
              <w:rPr>
                <w:rFonts w:asciiTheme="minorHAnsi" w:hAnsiTheme="minorHAnsi" w:cstheme="minorHAnsi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25F95B37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  <w:r w:rsidRPr="003F36A5">
              <w:rPr>
                <w:rFonts w:asciiTheme="minorHAnsi" w:hAnsiTheme="minorHAnsi" w:cstheme="minorHAnsi"/>
              </w:rPr>
              <w:t>E-mail</w:t>
            </w:r>
          </w:p>
        </w:tc>
      </w:tr>
      <w:tr w:rsidR="00996E84" w:rsidRPr="003F36A5" w14:paraId="25F95B3C" w14:textId="77777777" w:rsidTr="005B351F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5F95B39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25F95B3A" w14:textId="77777777" w:rsidR="00996E84" w:rsidRPr="003F36A5" w:rsidRDefault="00996E84" w:rsidP="005B351F">
            <w:pPr>
              <w:pStyle w:val="Tekstpodstawowy"/>
              <w:spacing w:after="0" w:line="360" w:lineRule="auto"/>
              <w:jc w:val="center"/>
              <w:rPr>
                <w:rFonts w:asciiTheme="minorHAnsi" w:hAnsiTheme="minorHAnsi" w:cstheme="minorHAnsi"/>
                <w:i/>
              </w:rPr>
            </w:pPr>
            <w:r w:rsidRPr="003F36A5">
              <w:rPr>
                <w:rFonts w:asciiTheme="minorHAnsi" w:hAnsiTheme="minorHAnsi" w:cstheme="minorHAnsi"/>
                <w:i/>
              </w:rPr>
              <w:t xml:space="preserve">Poniższe dane podaję dobrowolnie, w celu usprawnienia kontaktu </w:t>
            </w:r>
          </w:p>
          <w:p w14:paraId="25F95B3B" w14:textId="77777777" w:rsidR="00996E84" w:rsidRPr="003F36A5" w:rsidRDefault="00996E84" w:rsidP="005B351F">
            <w:pPr>
              <w:pStyle w:val="Tekstpodstawowy"/>
              <w:spacing w:after="0" w:line="360" w:lineRule="auto"/>
              <w:jc w:val="center"/>
              <w:rPr>
                <w:rFonts w:asciiTheme="minorHAnsi" w:hAnsiTheme="minorHAnsi" w:cstheme="minorHAnsi"/>
                <w:i/>
              </w:rPr>
            </w:pPr>
            <w:r w:rsidRPr="003F36A5">
              <w:rPr>
                <w:rFonts w:asciiTheme="minorHAnsi" w:hAnsiTheme="minorHAnsi" w:cstheme="minorHAnsi"/>
                <w:i/>
              </w:rPr>
              <w:t>z Zamawiającym w zakresie prowadzonego postępowania</w:t>
            </w:r>
          </w:p>
        </w:tc>
      </w:tr>
      <w:tr w:rsidR="00996E84" w:rsidRPr="003F36A5" w14:paraId="25F95B43" w14:textId="77777777" w:rsidTr="005B351F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25F95B3D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  <w:p w14:paraId="25F95B3E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25F95B3F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  <w:p w14:paraId="25F95B40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25F95B41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  <w:p w14:paraId="25F95B42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25F95B44" w14:textId="77777777" w:rsidR="00996E84" w:rsidRPr="003F36A5" w:rsidRDefault="00996E84" w:rsidP="00996E84">
      <w:pPr>
        <w:pStyle w:val="Akapitzlist"/>
        <w:spacing w:line="360" w:lineRule="auto"/>
        <w:rPr>
          <w:rFonts w:asciiTheme="minorHAnsi" w:hAnsiTheme="minorHAnsi" w:cstheme="minorHAnsi"/>
        </w:rPr>
      </w:pPr>
    </w:p>
    <w:p w14:paraId="25F95B45" w14:textId="77777777" w:rsidR="00AE2A17" w:rsidRPr="003F36A5" w:rsidRDefault="00996E84" w:rsidP="00996E84">
      <w:pPr>
        <w:pStyle w:val="Akapitzlist"/>
        <w:numPr>
          <w:ilvl w:val="0"/>
          <w:numId w:val="11"/>
        </w:numPr>
        <w:spacing w:line="360" w:lineRule="auto"/>
        <w:ind w:left="0" w:firstLine="0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Oferuję wykonanie przedmiotu zamówienia za:</w:t>
      </w:r>
    </w:p>
    <w:p w14:paraId="25F95B46" w14:textId="77777777" w:rsidR="00996E84" w:rsidRPr="003F36A5" w:rsidRDefault="00996E84" w:rsidP="00AE2A17">
      <w:pPr>
        <w:spacing w:after="0" w:line="360" w:lineRule="auto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KWOTA ŁĄCZNIE:</w:t>
      </w:r>
    </w:p>
    <w:p w14:paraId="25F95B47" w14:textId="77777777" w:rsidR="00996E84" w:rsidRPr="003F36A5" w:rsidRDefault="00996E84" w:rsidP="00AE2A17">
      <w:pPr>
        <w:spacing w:after="0" w:line="360" w:lineRule="auto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cenę brutto:.................................. PLN</w:t>
      </w:r>
    </w:p>
    <w:p w14:paraId="25F95B48" w14:textId="77777777" w:rsidR="00996E84" w:rsidRPr="003F36A5" w:rsidRDefault="00996E84" w:rsidP="00AE2A17">
      <w:pPr>
        <w:spacing w:after="0" w:line="360" w:lineRule="auto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słownie brutto: .................................................................................................................................. PLN</w:t>
      </w:r>
    </w:p>
    <w:p w14:paraId="25F95B49" w14:textId="77777777" w:rsidR="00996E84" w:rsidRPr="003F36A5" w:rsidRDefault="00996E84" w:rsidP="00AE2A17">
      <w:pPr>
        <w:spacing w:after="0" w:line="360" w:lineRule="auto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cenę netto:.................................. PLN.</w:t>
      </w:r>
    </w:p>
    <w:p w14:paraId="25F95B4A" w14:textId="48FA242C" w:rsidR="00996E84" w:rsidRDefault="00996E84" w:rsidP="00AE2A17">
      <w:pPr>
        <w:spacing w:after="0" w:line="360" w:lineRule="auto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podatek VAT:.............................. PLN stawka podatku ………%</w:t>
      </w:r>
    </w:p>
    <w:p w14:paraId="05D42747" w14:textId="0C45B818" w:rsidR="003F36A5" w:rsidRPr="003F36A5" w:rsidRDefault="00996E84" w:rsidP="001F000D">
      <w:pPr>
        <w:pStyle w:val="Tekstpodstawowy"/>
        <w:numPr>
          <w:ilvl w:val="0"/>
          <w:numId w:val="11"/>
        </w:numPr>
        <w:spacing w:after="0" w:line="360" w:lineRule="auto"/>
        <w:ind w:hanging="720"/>
        <w:jc w:val="both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lastRenderedPageBreak/>
        <w:t xml:space="preserve">Termin realizacji zamówienia: </w:t>
      </w:r>
      <w:r w:rsidR="001F000D">
        <w:rPr>
          <w:rFonts w:asciiTheme="minorHAnsi" w:hAnsiTheme="minorHAnsi" w:cstheme="minorHAnsi"/>
          <w:b/>
        </w:rPr>
        <w:t>10 dni od daty podpisania zlecenia/umowy</w:t>
      </w:r>
      <w:r w:rsidR="00C70693">
        <w:rPr>
          <w:rFonts w:asciiTheme="minorHAnsi" w:hAnsiTheme="minorHAnsi" w:cstheme="minorHAnsi"/>
          <w:b/>
        </w:rPr>
        <w:t>.</w:t>
      </w:r>
    </w:p>
    <w:p w14:paraId="25F95B53" w14:textId="48E149AC" w:rsidR="00996E84" w:rsidRPr="003F36A5" w:rsidRDefault="00996E84" w:rsidP="001F000D">
      <w:pPr>
        <w:pStyle w:val="Tekstpodstawowy"/>
        <w:numPr>
          <w:ilvl w:val="0"/>
          <w:numId w:val="11"/>
        </w:numPr>
        <w:spacing w:after="0" w:line="360" w:lineRule="auto"/>
        <w:ind w:left="0" w:firstLine="0"/>
        <w:jc w:val="both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 xml:space="preserve">Warunki płatności:  </w:t>
      </w:r>
      <w:r w:rsidR="00332EC5" w:rsidRPr="003F36A5">
        <w:rPr>
          <w:rFonts w:asciiTheme="minorHAnsi" w:hAnsiTheme="minorHAnsi" w:cstheme="minorHAnsi"/>
        </w:rPr>
        <w:t>30 dni po dostarczeniu przedmiotu zamówienia, podpisaniu protokołu odbioru, oraz dostarczeniu prawidłowo wystawionej f-</w:t>
      </w:r>
      <w:proofErr w:type="spellStart"/>
      <w:r w:rsidR="00332EC5" w:rsidRPr="003F36A5">
        <w:rPr>
          <w:rFonts w:asciiTheme="minorHAnsi" w:hAnsiTheme="minorHAnsi" w:cstheme="minorHAnsi"/>
        </w:rPr>
        <w:t>ry</w:t>
      </w:r>
      <w:proofErr w:type="spellEnd"/>
      <w:r w:rsidR="00332EC5" w:rsidRPr="003F36A5">
        <w:rPr>
          <w:rFonts w:asciiTheme="minorHAnsi" w:hAnsiTheme="minorHAnsi" w:cstheme="minorHAnsi"/>
        </w:rPr>
        <w:t xml:space="preserve"> VAT.</w:t>
      </w:r>
    </w:p>
    <w:p w14:paraId="25F95B54" w14:textId="77777777" w:rsidR="00996E84" w:rsidRPr="003F36A5" w:rsidRDefault="00996E84" w:rsidP="001F000D">
      <w:pPr>
        <w:pStyle w:val="Akapitzlist"/>
        <w:numPr>
          <w:ilvl w:val="0"/>
          <w:numId w:val="11"/>
        </w:numPr>
        <w:spacing w:line="360" w:lineRule="auto"/>
        <w:ind w:left="0" w:firstLine="0"/>
        <w:jc w:val="both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Oświadczam, że:</w:t>
      </w:r>
    </w:p>
    <w:p w14:paraId="25F95B55" w14:textId="77777777" w:rsidR="00996E84" w:rsidRPr="003F36A5" w:rsidRDefault="00996E84" w:rsidP="00AE2A17">
      <w:pPr>
        <w:numPr>
          <w:ilvl w:val="0"/>
          <w:numId w:val="9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 xml:space="preserve"> zapoznałem się z opisem przedmiotu zamówienia i nie wnoszę do niego zastrzeżeń; </w:t>
      </w:r>
    </w:p>
    <w:p w14:paraId="25F95B56" w14:textId="77777777" w:rsidR="00996E84" w:rsidRPr="003F36A5" w:rsidRDefault="00996E84" w:rsidP="00AE2A17">
      <w:pPr>
        <w:pStyle w:val="Tekstpodstawowy"/>
        <w:numPr>
          <w:ilvl w:val="0"/>
          <w:numId w:val="9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przedmiot oferty jest zgodny z przedmiotem zamówienia;</w:t>
      </w:r>
    </w:p>
    <w:p w14:paraId="25F95B57" w14:textId="77777777" w:rsidR="00996E84" w:rsidRPr="003F36A5" w:rsidRDefault="00996E84" w:rsidP="00AE2A17">
      <w:pPr>
        <w:numPr>
          <w:ilvl w:val="0"/>
          <w:numId w:val="9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kwota, o której mowa w pkt. 1 ma charakter ryczałtowy i obejmuje wszelkie koszty i czynności Wykonawcy związane z realizacją przedmiotu umowy, i nie będzie podlegać waloryzacji*;</w:t>
      </w:r>
    </w:p>
    <w:p w14:paraId="25F95B58" w14:textId="77777777" w:rsidR="00996E84" w:rsidRPr="003F36A5" w:rsidRDefault="00996E84" w:rsidP="00AE2A17">
      <w:pPr>
        <w:numPr>
          <w:ilvl w:val="0"/>
          <w:numId w:val="9"/>
        </w:numPr>
        <w:spacing w:after="0" w:line="360" w:lineRule="auto"/>
        <w:ind w:left="357" w:hanging="357"/>
        <w:jc w:val="both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w razie wybrania naszej oferty zobowiązujemy się do podpisania umowy na warunkach zawartych w zapytaniu ofertowym, w miejscu i terminie określonym przez Zamawiającego*;</w:t>
      </w:r>
    </w:p>
    <w:p w14:paraId="25F95B59" w14:textId="77777777" w:rsidR="00996E84" w:rsidRPr="003F36A5" w:rsidRDefault="00996E84" w:rsidP="00AE2A17">
      <w:pPr>
        <w:numPr>
          <w:ilvl w:val="0"/>
          <w:numId w:val="9"/>
        </w:numPr>
        <w:spacing w:after="0" w:line="360" w:lineRule="auto"/>
        <w:ind w:left="357" w:hanging="357"/>
        <w:jc w:val="both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spełniam warunki udziału w postępowaniu*;</w:t>
      </w:r>
    </w:p>
    <w:p w14:paraId="25F95B5A" w14:textId="77777777" w:rsidR="00996E84" w:rsidRPr="003F36A5" w:rsidRDefault="00996E84" w:rsidP="00AE2A17">
      <w:pPr>
        <w:pStyle w:val="FirstParagraph"/>
        <w:numPr>
          <w:ilvl w:val="0"/>
          <w:numId w:val="9"/>
        </w:numPr>
        <w:spacing w:before="0" w:after="0" w:line="360" w:lineRule="auto"/>
        <w:ind w:left="357" w:hanging="357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3F36A5">
        <w:rPr>
          <w:rFonts w:asciiTheme="minorHAnsi" w:hAnsiTheme="minorHAnsi" w:cstheme="minorHAnsi"/>
          <w:sz w:val="22"/>
          <w:szCs w:val="22"/>
          <w:lang w:val="pl-PL"/>
        </w:rPr>
        <w:t xml:space="preserve">Zapoznałam/zapoznałem się z klauzulą informacyjną dotyczącą ochrony danych osobowych, zamieszczoną </w:t>
      </w:r>
      <w:r w:rsidR="00765790" w:rsidRPr="003F36A5">
        <w:rPr>
          <w:rFonts w:asciiTheme="minorHAnsi" w:hAnsiTheme="minorHAnsi" w:cstheme="minorHAnsi"/>
          <w:sz w:val="22"/>
          <w:szCs w:val="22"/>
          <w:lang w:val="pl-PL"/>
        </w:rPr>
        <w:br/>
      </w:r>
      <w:r w:rsidRPr="003F36A5">
        <w:rPr>
          <w:rFonts w:asciiTheme="minorHAnsi" w:hAnsiTheme="minorHAnsi" w:cstheme="minorHAnsi"/>
          <w:sz w:val="22"/>
          <w:szCs w:val="22"/>
          <w:lang w:val="pl-PL"/>
        </w:rPr>
        <w:t>w zapytaniu ofertowym na wykonanie przedmiotowego zamówienia;</w:t>
      </w:r>
    </w:p>
    <w:p w14:paraId="25F95B5B" w14:textId="77777777" w:rsidR="00996E84" w:rsidRPr="003F36A5" w:rsidRDefault="00996E84" w:rsidP="00AE2A17">
      <w:pPr>
        <w:pStyle w:val="Tekstpodstawowy"/>
        <w:spacing w:after="0" w:line="360" w:lineRule="auto"/>
        <w:ind w:left="357"/>
        <w:jc w:val="both"/>
        <w:rPr>
          <w:rFonts w:asciiTheme="minorHAnsi" w:hAnsiTheme="minorHAnsi" w:cstheme="minorHAnsi"/>
          <w:i/>
          <w:u w:val="single"/>
        </w:rPr>
      </w:pPr>
      <w:r w:rsidRPr="003F36A5">
        <w:rPr>
          <w:rFonts w:asciiTheme="minorHAnsi" w:hAnsiTheme="minorHAnsi" w:cstheme="minorHAnsi"/>
          <w:i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25F95B5C" w14:textId="77777777" w:rsidR="00996E84" w:rsidRPr="003F36A5" w:rsidRDefault="00996E84" w:rsidP="00AE2A17">
      <w:pPr>
        <w:pStyle w:val="Compact"/>
        <w:numPr>
          <w:ilvl w:val="0"/>
          <w:numId w:val="9"/>
        </w:numPr>
        <w:spacing w:before="0" w:after="0" w:line="360" w:lineRule="auto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3F36A5">
        <w:rPr>
          <w:rFonts w:asciiTheme="minorHAnsi" w:hAnsiTheme="minorHAnsi" w:cstheme="minorHAnsi"/>
          <w:sz w:val="22"/>
          <w:szCs w:val="22"/>
          <w:lang w:val="pl-PL"/>
        </w:rPr>
        <w:t xml:space="preserve">wypełniłam/wypełniłem - w imieniu Zamawiającego - ciążący na nim obowiązek informacyjny - przewidziany </w:t>
      </w:r>
      <w:r w:rsidR="003A49D0" w:rsidRPr="003F36A5">
        <w:rPr>
          <w:rFonts w:asciiTheme="minorHAnsi" w:hAnsiTheme="minorHAnsi" w:cstheme="minorHAnsi"/>
          <w:sz w:val="22"/>
          <w:szCs w:val="22"/>
          <w:lang w:val="pl-PL"/>
        </w:rPr>
        <w:br/>
      </w:r>
      <w:r w:rsidRPr="003F36A5">
        <w:rPr>
          <w:rFonts w:asciiTheme="minorHAnsi" w:hAnsiTheme="minorHAnsi" w:cstheme="minorHAnsi"/>
          <w:sz w:val="22"/>
          <w:szCs w:val="22"/>
          <w:lang w:val="pl-PL"/>
        </w:rPr>
        <w:t>w art 13 lub art. 14 Rozporządzenia Parlamentu Europejskiego i Rady (UE) 2</w:t>
      </w:r>
      <w:r w:rsidR="003A49D0" w:rsidRPr="003F36A5">
        <w:rPr>
          <w:rFonts w:asciiTheme="minorHAnsi" w:hAnsiTheme="minorHAnsi" w:cstheme="minorHAnsi"/>
          <w:sz w:val="22"/>
          <w:szCs w:val="22"/>
          <w:lang w:val="pl-PL"/>
        </w:rPr>
        <w:t>016/679 z dnia 27 kwietnia 2016</w:t>
      </w:r>
      <w:r w:rsidRPr="003F36A5">
        <w:rPr>
          <w:rFonts w:asciiTheme="minorHAnsi" w:hAnsiTheme="minorHAnsi" w:cstheme="minorHAnsi"/>
          <w:sz w:val="22"/>
          <w:szCs w:val="22"/>
          <w:lang w:val="pl-PL"/>
        </w:rPr>
        <w:t>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25F95B5D" w14:textId="77777777" w:rsidR="00996E84" w:rsidRPr="003F36A5" w:rsidRDefault="00996E84" w:rsidP="00AE2A17">
      <w:pPr>
        <w:pStyle w:val="Compact"/>
        <w:spacing w:before="0" w:after="0" w:line="360" w:lineRule="auto"/>
        <w:ind w:left="360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3F36A5">
        <w:rPr>
          <w:rFonts w:asciiTheme="minorHAnsi" w:hAnsiTheme="minorHAnsi" w:cstheme="minorHAnsi"/>
          <w:sz w:val="22"/>
          <w:szCs w:val="22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25F95B5E" w14:textId="77777777" w:rsidR="00F15DC5" w:rsidRPr="003F36A5" w:rsidRDefault="00996E84" w:rsidP="001F000D">
      <w:pPr>
        <w:pStyle w:val="Tekstpodstawowy"/>
        <w:numPr>
          <w:ilvl w:val="0"/>
          <w:numId w:val="11"/>
        </w:numPr>
        <w:tabs>
          <w:tab w:val="left" w:pos="426"/>
        </w:tabs>
        <w:spacing w:after="0" w:line="360" w:lineRule="auto"/>
        <w:ind w:hanging="1070"/>
        <w:jc w:val="both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Niżej podaną część/zakres zamówienia,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996E84" w:rsidRPr="003F36A5" w14:paraId="25F95B62" w14:textId="77777777" w:rsidTr="005B351F">
        <w:tc>
          <w:tcPr>
            <w:tcW w:w="709" w:type="dxa"/>
            <w:vAlign w:val="center"/>
          </w:tcPr>
          <w:p w14:paraId="25F95B5F" w14:textId="77777777" w:rsidR="00996E84" w:rsidRPr="003F36A5" w:rsidRDefault="00996E84" w:rsidP="005B351F">
            <w:pPr>
              <w:pStyle w:val="Tekstpodstawowy"/>
              <w:spacing w:line="360" w:lineRule="auto"/>
              <w:rPr>
                <w:rFonts w:asciiTheme="minorHAnsi" w:hAnsiTheme="minorHAnsi" w:cstheme="minorHAnsi"/>
              </w:rPr>
            </w:pPr>
            <w:r w:rsidRPr="003F36A5">
              <w:rPr>
                <w:rFonts w:asciiTheme="minorHAnsi" w:hAnsiTheme="minorHAnsi" w:cstheme="minorHAnsi"/>
              </w:rPr>
              <w:t>Lp.</w:t>
            </w:r>
          </w:p>
        </w:tc>
        <w:tc>
          <w:tcPr>
            <w:tcW w:w="4053" w:type="dxa"/>
            <w:vAlign w:val="center"/>
          </w:tcPr>
          <w:p w14:paraId="25F95B60" w14:textId="77777777" w:rsidR="00996E84" w:rsidRPr="003F36A5" w:rsidRDefault="00996E84" w:rsidP="005B351F">
            <w:pPr>
              <w:pStyle w:val="Tekstpodstawowy"/>
              <w:spacing w:line="360" w:lineRule="auto"/>
              <w:rPr>
                <w:rFonts w:asciiTheme="minorHAnsi" w:hAnsiTheme="minorHAnsi" w:cstheme="minorHAnsi"/>
              </w:rPr>
            </w:pPr>
            <w:r w:rsidRPr="003F36A5">
              <w:rPr>
                <w:rFonts w:asciiTheme="minorHAnsi" w:hAnsiTheme="minorHAnsi" w:cstheme="minorHAnsi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14:paraId="25F95B61" w14:textId="77777777" w:rsidR="00996E84" w:rsidRPr="003F36A5" w:rsidRDefault="00996E84" w:rsidP="005B351F">
            <w:pPr>
              <w:pStyle w:val="Tekstpodstawowy"/>
              <w:spacing w:line="360" w:lineRule="auto"/>
              <w:rPr>
                <w:rFonts w:asciiTheme="minorHAnsi" w:hAnsiTheme="minorHAnsi" w:cstheme="minorHAnsi"/>
                <w:vertAlign w:val="superscript"/>
              </w:rPr>
            </w:pPr>
            <w:r w:rsidRPr="003F36A5">
              <w:rPr>
                <w:rFonts w:asciiTheme="minorHAnsi" w:hAnsiTheme="minorHAnsi" w:cstheme="minorHAnsi"/>
              </w:rPr>
              <w:t>Nazwa (firma) podwykonawcy (o ile są znane)</w:t>
            </w:r>
            <w:r w:rsidRPr="003F36A5">
              <w:rPr>
                <w:rFonts w:asciiTheme="minorHAnsi" w:hAnsiTheme="minorHAnsi" w:cstheme="minorHAnsi"/>
                <w:vertAlign w:val="superscript"/>
              </w:rPr>
              <w:t xml:space="preserve">  </w:t>
            </w:r>
          </w:p>
        </w:tc>
      </w:tr>
      <w:tr w:rsidR="00996E84" w:rsidRPr="003F36A5" w14:paraId="25F95B66" w14:textId="77777777" w:rsidTr="005B351F">
        <w:tc>
          <w:tcPr>
            <w:tcW w:w="709" w:type="dxa"/>
          </w:tcPr>
          <w:p w14:paraId="25F95B63" w14:textId="77777777" w:rsidR="00996E84" w:rsidRPr="003F36A5" w:rsidRDefault="00996E84" w:rsidP="005B351F">
            <w:pPr>
              <w:pStyle w:val="Tekstpodstawowy"/>
              <w:spacing w:line="360" w:lineRule="auto"/>
              <w:rPr>
                <w:rFonts w:asciiTheme="minorHAnsi" w:hAnsiTheme="minorHAnsi" w:cstheme="minorHAnsi"/>
                <w:i/>
              </w:rPr>
            </w:pPr>
          </w:p>
        </w:tc>
        <w:tc>
          <w:tcPr>
            <w:tcW w:w="4053" w:type="dxa"/>
          </w:tcPr>
          <w:p w14:paraId="25F95B64" w14:textId="77777777" w:rsidR="00996E84" w:rsidRPr="003F36A5" w:rsidRDefault="00996E84" w:rsidP="005B351F">
            <w:pPr>
              <w:pStyle w:val="Tekstpodstawowy"/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736" w:type="dxa"/>
          </w:tcPr>
          <w:p w14:paraId="25F95B65" w14:textId="77777777" w:rsidR="00996E84" w:rsidRPr="003F36A5" w:rsidRDefault="00996E84" w:rsidP="005B351F">
            <w:pPr>
              <w:pStyle w:val="Tekstpodstawowy"/>
              <w:spacing w:line="360" w:lineRule="auto"/>
              <w:rPr>
                <w:rFonts w:asciiTheme="minorHAnsi" w:hAnsiTheme="minorHAnsi" w:cstheme="minorHAnsi"/>
              </w:rPr>
            </w:pPr>
          </w:p>
        </w:tc>
      </w:tr>
    </w:tbl>
    <w:p w14:paraId="25F95B67" w14:textId="77777777" w:rsidR="00996E84" w:rsidRPr="003F36A5" w:rsidRDefault="00996E84" w:rsidP="00996E84">
      <w:pPr>
        <w:spacing w:after="0" w:line="360" w:lineRule="auto"/>
        <w:ind w:left="357"/>
        <w:jc w:val="both"/>
        <w:rPr>
          <w:rFonts w:asciiTheme="minorHAnsi" w:hAnsiTheme="minorHAnsi" w:cstheme="minorHAnsi"/>
        </w:rPr>
      </w:pPr>
    </w:p>
    <w:p w14:paraId="25F95B68" w14:textId="77777777" w:rsidR="00AE2A17" w:rsidRPr="003F36A5" w:rsidRDefault="00AE2A17" w:rsidP="00996E84">
      <w:pPr>
        <w:spacing w:after="0" w:line="360" w:lineRule="auto"/>
        <w:ind w:left="357"/>
        <w:jc w:val="both"/>
        <w:rPr>
          <w:rFonts w:asciiTheme="minorHAnsi" w:hAnsiTheme="minorHAnsi" w:cstheme="minorHAnsi"/>
        </w:rPr>
      </w:pPr>
    </w:p>
    <w:p w14:paraId="25F95B69" w14:textId="2FF8371B" w:rsidR="00996E84" w:rsidRPr="003F36A5" w:rsidRDefault="001F000D" w:rsidP="00AE2A17">
      <w:pPr>
        <w:spacing w:after="0" w:line="36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8</w:t>
      </w:r>
      <w:r w:rsidR="00996E84" w:rsidRPr="003F36A5">
        <w:rPr>
          <w:rFonts w:asciiTheme="minorHAnsi" w:hAnsiTheme="minorHAnsi" w:cstheme="minorHAnsi"/>
        </w:rPr>
        <w:t>. Ofertę niniejszą składam na ……..... kolejno ponumerowanych stronach.</w:t>
      </w:r>
    </w:p>
    <w:p w14:paraId="25F95B6A" w14:textId="7800E3A4" w:rsidR="00996E84" w:rsidRPr="003F36A5" w:rsidRDefault="001F000D" w:rsidP="00AE2A17">
      <w:pPr>
        <w:spacing w:after="0" w:line="36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9</w:t>
      </w:r>
      <w:r w:rsidR="00996E84" w:rsidRPr="003F36A5">
        <w:rPr>
          <w:rFonts w:asciiTheme="minorHAnsi" w:hAnsiTheme="minorHAnsi" w:cstheme="minorHAnsi"/>
        </w:rPr>
        <w:t>. Załącznikami do niniejszego formularza stanowiącymi integralną część oferty są:</w:t>
      </w:r>
    </w:p>
    <w:p w14:paraId="25F95B6B" w14:textId="77777777" w:rsidR="00996E84" w:rsidRPr="003F36A5" w:rsidRDefault="00996E84" w:rsidP="00AE2A17">
      <w:pPr>
        <w:pStyle w:val="Akapitzlist"/>
        <w:numPr>
          <w:ilvl w:val="0"/>
          <w:numId w:val="10"/>
        </w:numPr>
        <w:spacing w:line="360" w:lineRule="auto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.........................</w:t>
      </w:r>
      <w:r w:rsidR="003A49D0" w:rsidRPr="003F36A5">
        <w:rPr>
          <w:rFonts w:asciiTheme="minorHAnsi" w:hAnsiTheme="minorHAnsi" w:cstheme="minorHAnsi"/>
        </w:rPr>
        <w:t>......................</w:t>
      </w:r>
      <w:r w:rsidRPr="003F36A5">
        <w:rPr>
          <w:rFonts w:asciiTheme="minorHAnsi" w:hAnsiTheme="minorHAnsi" w:cstheme="minorHAnsi"/>
        </w:rPr>
        <w:t>.............</w:t>
      </w:r>
    </w:p>
    <w:p w14:paraId="25F95B6C" w14:textId="77777777" w:rsidR="00996E84" w:rsidRPr="003F36A5" w:rsidRDefault="00996E84" w:rsidP="00AE2A17">
      <w:pPr>
        <w:numPr>
          <w:ilvl w:val="0"/>
          <w:numId w:val="10"/>
        </w:numPr>
        <w:spacing w:after="0" w:line="360" w:lineRule="auto"/>
        <w:ind w:left="357" w:hanging="357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...........................</w:t>
      </w:r>
      <w:r w:rsidR="003A49D0" w:rsidRPr="003F36A5">
        <w:rPr>
          <w:rFonts w:asciiTheme="minorHAnsi" w:hAnsiTheme="minorHAnsi" w:cstheme="minorHAnsi"/>
        </w:rPr>
        <w:t>..............................</w:t>
      </w:r>
      <w:r w:rsidRPr="003F36A5">
        <w:rPr>
          <w:rFonts w:asciiTheme="minorHAnsi" w:hAnsiTheme="minorHAnsi" w:cstheme="minorHAnsi"/>
        </w:rPr>
        <w:t>...</w:t>
      </w:r>
    </w:p>
    <w:p w14:paraId="25F95B6D" w14:textId="77777777" w:rsidR="00AE2A17" w:rsidRPr="003F36A5" w:rsidRDefault="00AE2A17" w:rsidP="00996E84">
      <w:pPr>
        <w:spacing w:after="0" w:line="360" w:lineRule="auto"/>
        <w:jc w:val="both"/>
        <w:rPr>
          <w:rFonts w:asciiTheme="minorHAnsi" w:hAnsiTheme="minorHAnsi" w:cstheme="minorHAnsi"/>
        </w:rPr>
      </w:pPr>
    </w:p>
    <w:p w14:paraId="25F95B6E" w14:textId="77777777" w:rsidR="00996E84" w:rsidRPr="003F36A5" w:rsidRDefault="00996E84" w:rsidP="00996E84">
      <w:pPr>
        <w:spacing w:after="0" w:line="360" w:lineRule="auto"/>
        <w:jc w:val="both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*) niepotrzebne skreślić</w:t>
      </w:r>
    </w:p>
    <w:p w14:paraId="25F95B6F" w14:textId="77777777" w:rsidR="00996E84" w:rsidRPr="003F36A5" w:rsidRDefault="00996E84" w:rsidP="00996E84">
      <w:pPr>
        <w:spacing w:after="0" w:line="360" w:lineRule="auto"/>
        <w:rPr>
          <w:rFonts w:asciiTheme="minorHAnsi" w:hAnsiTheme="minorHAnsi" w:cstheme="minorHAnsi"/>
        </w:rPr>
      </w:pPr>
    </w:p>
    <w:p w14:paraId="25F95B70" w14:textId="77777777" w:rsidR="00B706E0" w:rsidRPr="003F36A5" w:rsidRDefault="00B706E0" w:rsidP="00996E84">
      <w:pPr>
        <w:spacing w:after="0" w:line="360" w:lineRule="auto"/>
        <w:rPr>
          <w:rFonts w:asciiTheme="minorHAnsi" w:hAnsiTheme="minorHAnsi" w:cstheme="minorHAnsi"/>
        </w:rPr>
      </w:pPr>
    </w:p>
    <w:p w14:paraId="25F95B71" w14:textId="77777777" w:rsidR="00B706E0" w:rsidRPr="003F36A5" w:rsidRDefault="00B706E0" w:rsidP="00996E84">
      <w:pPr>
        <w:spacing w:after="0" w:line="360" w:lineRule="auto"/>
        <w:rPr>
          <w:rFonts w:asciiTheme="minorHAnsi" w:hAnsiTheme="minorHAnsi" w:cstheme="minorHAnsi"/>
        </w:rPr>
      </w:pPr>
    </w:p>
    <w:p w14:paraId="25F95B72" w14:textId="77777777" w:rsidR="00996E84" w:rsidRPr="003F36A5" w:rsidRDefault="003A49D0" w:rsidP="00B706E0">
      <w:pPr>
        <w:spacing w:after="0" w:line="360" w:lineRule="auto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....................</w:t>
      </w:r>
      <w:r w:rsidR="00996E84" w:rsidRPr="003F36A5">
        <w:rPr>
          <w:rFonts w:asciiTheme="minorHAnsi" w:hAnsiTheme="minorHAnsi" w:cstheme="minorHAnsi"/>
        </w:rPr>
        <w:t xml:space="preserve">......... dn. ...............................  </w:t>
      </w:r>
      <w:r w:rsidR="00B706E0" w:rsidRPr="003F36A5">
        <w:rPr>
          <w:rFonts w:asciiTheme="minorHAnsi" w:hAnsiTheme="minorHAnsi" w:cstheme="minorHAnsi"/>
        </w:rPr>
        <w:t xml:space="preserve">                                             </w:t>
      </w:r>
      <w:r w:rsidRPr="003F36A5">
        <w:rPr>
          <w:rFonts w:asciiTheme="minorHAnsi" w:hAnsiTheme="minorHAnsi" w:cstheme="minorHAnsi"/>
        </w:rPr>
        <w:t>................................................</w:t>
      </w:r>
      <w:r w:rsidR="004C5FD3" w:rsidRPr="003F36A5">
        <w:rPr>
          <w:rFonts w:asciiTheme="minorHAnsi" w:hAnsiTheme="minorHAnsi" w:cstheme="minorHAnsi"/>
        </w:rPr>
        <w:t>..</w:t>
      </w:r>
      <w:r w:rsidR="00996E84" w:rsidRPr="003F36A5">
        <w:rPr>
          <w:rFonts w:asciiTheme="minorHAnsi" w:hAnsiTheme="minorHAnsi" w:cstheme="minorHAnsi"/>
        </w:rPr>
        <w:t>...............................................</w:t>
      </w:r>
    </w:p>
    <w:p w14:paraId="25F95B73" w14:textId="5529F414" w:rsidR="00996E84" w:rsidRPr="003F36A5" w:rsidRDefault="00996E84" w:rsidP="001F000D">
      <w:pPr>
        <w:spacing w:after="0" w:line="360" w:lineRule="auto"/>
        <w:ind w:left="4956" w:firstLine="12"/>
        <w:jc w:val="center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  <w:bCs/>
        </w:rPr>
        <w:t>podpis(y)  i pieczęcie osób upoważni</w:t>
      </w:r>
      <w:r w:rsidR="003A49D0" w:rsidRPr="003F36A5">
        <w:rPr>
          <w:rFonts w:asciiTheme="minorHAnsi" w:hAnsiTheme="minorHAnsi" w:cstheme="minorHAnsi"/>
          <w:bCs/>
        </w:rPr>
        <w:t>onych</w:t>
      </w:r>
      <w:r w:rsidRPr="003F36A5">
        <w:rPr>
          <w:rFonts w:asciiTheme="minorHAnsi" w:hAnsiTheme="minorHAnsi" w:cstheme="minorHAnsi"/>
          <w:bCs/>
        </w:rPr>
        <w:t xml:space="preserve"> do </w:t>
      </w:r>
      <w:bookmarkStart w:id="1" w:name="_GoBack"/>
      <w:bookmarkEnd w:id="1"/>
      <w:r w:rsidRPr="003F36A5">
        <w:rPr>
          <w:rFonts w:asciiTheme="minorHAnsi" w:hAnsiTheme="minorHAnsi" w:cstheme="minorHAnsi"/>
          <w:bCs/>
        </w:rPr>
        <w:t>reprezentowania Wykonawcy</w:t>
      </w:r>
    </w:p>
    <w:sectPr w:rsidR="00996E84" w:rsidRPr="003F36A5" w:rsidSect="000F6D7D">
      <w:headerReference w:type="even" r:id="rId12"/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2127" w:right="849" w:bottom="1417" w:left="993" w:header="567" w:footer="181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F95B76" w14:textId="77777777" w:rsidR="00371425" w:rsidRDefault="00371425" w:rsidP="0076796D">
      <w:pPr>
        <w:spacing w:after="0" w:line="240" w:lineRule="auto"/>
      </w:pPr>
      <w:r>
        <w:separator/>
      </w:r>
    </w:p>
  </w:endnote>
  <w:endnote w:type="continuationSeparator" w:id="0">
    <w:p w14:paraId="25F95B77" w14:textId="77777777" w:rsidR="00371425" w:rsidRDefault="00371425" w:rsidP="007679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F95B7A" w14:textId="77777777" w:rsidR="00396360" w:rsidRDefault="000F6D7D">
    <w:pPr>
      <w:pStyle w:val="Stopka"/>
    </w:pPr>
    <w:r>
      <w:rPr>
        <w:noProof/>
        <w:lang w:eastAsia="pl-PL"/>
      </w:rPr>
      <w:drawing>
        <wp:anchor distT="0" distB="0" distL="114300" distR="114300" simplePos="0" relativeHeight="251736064" behindDoc="0" locked="0" layoutInCell="1" allowOverlap="1" wp14:anchorId="25F95B82" wp14:editId="25F95B83">
          <wp:simplePos x="0" y="0"/>
          <wp:positionH relativeFrom="column">
            <wp:posOffset>-638175</wp:posOffset>
          </wp:positionH>
          <wp:positionV relativeFrom="paragraph">
            <wp:posOffset>48634</wp:posOffset>
          </wp:positionV>
          <wp:extent cx="7568398" cy="1494163"/>
          <wp:effectExtent l="0" t="0" r="1270" b="4445"/>
          <wp:wrapNone/>
          <wp:docPr id="7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8398" cy="149416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5F95B7B" w14:textId="77777777" w:rsidR="00396360" w:rsidRDefault="00396360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F95B7D" w14:textId="77777777" w:rsidR="00195CB8" w:rsidRDefault="00E43235">
    <w:pPr>
      <w:pStyle w:val="Stopka"/>
    </w:pPr>
    <w:r w:rsidRPr="00E43235">
      <w:rPr>
        <w:noProof/>
        <w:lang w:eastAsia="pl-PL"/>
      </w:rPr>
      <w:drawing>
        <wp:anchor distT="0" distB="0" distL="114300" distR="114300" simplePos="0" relativeHeight="251740160" behindDoc="1" locked="0" layoutInCell="1" allowOverlap="1" wp14:anchorId="25F95B86" wp14:editId="25F95B87">
          <wp:simplePos x="0" y="0"/>
          <wp:positionH relativeFrom="column">
            <wp:posOffset>-617220</wp:posOffset>
          </wp:positionH>
          <wp:positionV relativeFrom="paragraph">
            <wp:posOffset>50165</wp:posOffset>
          </wp:positionV>
          <wp:extent cx="7560000" cy="1492707"/>
          <wp:effectExtent l="0" t="0" r="3175" b="0"/>
          <wp:wrapNone/>
          <wp:docPr id="8" name="Obraz 8" descr="C:\Users\rszedzielorz\Desktop\papier firmowy\papier-0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rszedzielorz\Desktop\papier firmowy\papier-02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927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F95B74" w14:textId="77777777" w:rsidR="00371425" w:rsidRDefault="00371425" w:rsidP="0076796D">
      <w:pPr>
        <w:spacing w:after="0" w:line="240" w:lineRule="auto"/>
      </w:pPr>
      <w:r>
        <w:separator/>
      </w:r>
    </w:p>
  </w:footnote>
  <w:footnote w:type="continuationSeparator" w:id="0">
    <w:p w14:paraId="25F95B75" w14:textId="77777777" w:rsidR="00371425" w:rsidRDefault="00371425" w:rsidP="007679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F95B78" w14:textId="77777777" w:rsidR="000C6C23" w:rsidRDefault="0083442B">
    <w:pPr>
      <w:pStyle w:val="Nagwek"/>
    </w:pPr>
    <w:r>
      <w:rPr>
        <w:noProof/>
        <w:lang w:eastAsia="pl-PL"/>
      </w:rPr>
      <w:drawing>
        <wp:anchor distT="0" distB="0" distL="114300" distR="114300" simplePos="0" relativeHeight="251580416" behindDoc="1" locked="0" layoutInCell="1" allowOverlap="1" wp14:anchorId="25F95B7E" wp14:editId="25F95B7F">
          <wp:simplePos x="0" y="0"/>
          <wp:positionH relativeFrom="column">
            <wp:posOffset>-630555</wp:posOffset>
          </wp:positionH>
          <wp:positionV relativeFrom="paragraph">
            <wp:posOffset>-75565</wp:posOffset>
          </wp:positionV>
          <wp:extent cx="7560310" cy="682625"/>
          <wp:effectExtent l="19050" t="0" r="2540" b="0"/>
          <wp:wrapThrough wrapText="bothSides">
            <wp:wrapPolygon edited="0">
              <wp:start x="-54" y="0"/>
              <wp:lineTo x="-54" y="21098"/>
              <wp:lineTo x="21607" y="21098"/>
              <wp:lineTo x="21607" y="0"/>
              <wp:lineTo x="-54" y="0"/>
            </wp:wrapPolygon>
          </wp:wrapThrough>
          <wp:docPr id="5" name="Obraz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9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6826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F95B79" w14:textId="77777777" w:rsidR="000431C8" w:rsidRDefault="00E43235">
    <w:pPr>
      <w:pStyle w:val="Nagwek"/>
    </w:pPr>
    <w:r w:rsidRPr="00E43235">
      <w:rPr>
        <w:noProof/>
        <w:lang w:eastAsia="pl-PL"/>
      </w:rPr>
      <w:drawing>
        <wp:anchor distT="0" distB="0" distL="114300" distR="114300" simplePos="0" relativeHeight="251741184" behindDoc="1" locked="0" layoutInCell="1" allowOverlap="1" wp14:anchorId="25F95B80" wp14:editId="25F95B81">
          <wp:simplePos x="0" y="0"/>
          <wp:positionH relativeFrom="margin">
            <wp:posOffset>-621747</wp:posOffset>
          </wp:positionH>
          <wp:positionV relativeFrom="paragraph">
            <wp:posOffset>-351155</wp:posOffset>
          </wp:positionV>
          <wp:extent cx="7560000" cy="1108741"/>
          <wp:effectExtent l="0" t="0" r="3175" b="0"/>
          <wp:wrapNone/>
          <wp:docPr id="9" name="Obraz 9" descr="C:\Users\rszedzielorz\Desktop\papier firmowy\papier-0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rszedzielorz\Desktop\papier firmowy\papier-03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1087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F95B7C" w14:textId="77777777" w:rsidR="00195CB8" w:rsidRDefault="00E43235">
    <w:pPr>
      <w:pStyle w:val="Nagwek"/>
    </w:pPr>
    <w:r w:rsidRPr="00E43235">
      <w:rPr>
        <w:noProof/>
        <w:vertAlign w:val="subscript"/>
        <w:lang w:eastAsia="pl-PL"/>
      </w:rPr>
      <w:drawing>
        <wp:anchor distT="0" distB="0" distL="114300" distR="114300" simplePos="0" relativeHeight="251739136" behindDoc="1" locked="0" layoutInCell="1" allowOverlap="1" wp14:anchorId="25F95B84" wp14:editId="25F95B85">
          <wp:simplePos x="0" y="0"/>
          <wp:positionH relativeFrom="column">
            <wp:posOffset>-717129</wp:posOffset>
          </wp:positionH>
          <wp:positionV relativeFrom="paragraph">
            <wp:posOffset>-360234</wp:posOffset>
          </wp:positionV>
          <wp:extent cx="7560000" cy="1488108"/>
          <wp:effectExtent l="0" t="0" r="3175" b="0"/>
          <wp:wrapNone/>
          <wp:docPr id="3" name="Obraz 3" descr="C:\Users\rszedzielorz\Desktop\papier firmowy\papier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rszedzielorz\Desktop\papier firmowy\papier-0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881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0C83334F"/>
    <w:multiLevelType w:val="hybridMultilevel"/>
    <w:tmpl w:val="EE1660B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B05FA1"/>
    <w:multiLevelType w:val="hybridMultilevel"/>
    <w:tmpl w:val="F9E4543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EE72F7"/>
    <w:multiLevelType w:val="hybridMultilevel"/>
    <w:tmpl w:val="96C6CB2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5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6" w15:restartNumberingAfterBreak="0">
    <w:nsid w:val="2A775875"/>
    <w:multiLevelType w:val="hybridMultilevel"/>
    <w:tmpl w:val="A8F445B8"/>
    <w:lvl w:ilvl="0" w:tplc="394A5168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6E6937"/>
    <w:multiLevelType w:val="hybridMultilevel"/>
    <w:tmpl w:val="F954CCE2"/>
    <w:lvl w:ilvl="0" w:tplc="AA0AF6A8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AE20DA"/>
    <w:multiLevelType w:val="hybridMultilevel"/>
    <w:tmpl w:val="298425C8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B9BCE822">
      <w:start w:val="1"/>
      <w:numFmt w:val="decimal"/>
      <w:lvlText w:val="%2."/>
      <w:lvlJc w:val="left"/>
      <w:pPr>
        <w:ind w:left="1506" w:hanging="360"/>
      </w:pPr>
      <w:rPr>
        <w:rFonts w:hint="default"/>
        <w:b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10" w15:restartNumberingAfterBreak="0">
    <w:nsid w:val="4816343E"/>
    <w:multiLevelType w:val="hybridMultilevel"/>
    <w:tmpl w:val="EE1660B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FE358C"/>
    <w:multiLevelType w:val="hybridMultilevel"/>
    <w:tmpl w:val="059C8158"/>
    <w:lvl w:ilvl="0" w:tplc="2500B80A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3" w15:restartNumberingAfterBreak="0">
    <w:nsid w:val="64067910"/>
    <w:multiLevelType w:val="hybridMultilevel"/>
    <w:tmpl w:val="6AAA5E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910FAA"/>
    <w:multiLevelType w:val="hybridMultilevel"/>
    <w:tmpl w:val="C59680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4"/>
  </w:num>
  <w:num w:numId="3">
    <w:abstractNumId w:val="6"/>
  </w:num>
  <w:num w:numId="4">
    <w:abstractNumId w:val="13"/>
  </w:num>
  <w:num w:numId="5">
    <w:abstractNumId w:val="1"/>
  </w:num>
  <w:num w:numId="6">
    <w:abstractNumId w:val="10"/>
  </w:num>
  <w:num w:numId="7">
    <w:abstractNumId w:val="2"/>
  </w:num>
  <w:num w:numId="8">
    <w:abstractNumId w:val="8"/>
  </w:num>
  <w:num w:numId="9">
    <w:abstractNumId w:val="9"/>
  </w:num>
  <w:num w:numId="10">
    <w:abstractNumId w:val="4"/>
    <w:lvlOverride w:ilvl="0">
      <w:startOverride w:val="1"/>
    </w:lvlOverride>
  </w:num>
  <w:num w:numId="11">
    <w:abstractNumId w:val="7"/>
  </w:num>
  <w:num w:numId="12">
    <w:abstractNumId w:val="12"/>
  </w:num>
  <w:num w:numId="13">
    <w:abstractNumId w:val="5"/>
  </w:num>
  <w:num w:numId="14">
    <w:abstractNumId w:val="0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C6E3C"/>
    <w:rsid w:val="0002092A"/>
    <w:rsid w:val="000431C8"/>
    <w:rsid w:val="000B429D"/>
    <w:rsid w:val="000C352E"/>
    <w:rsid w:val="000C6C23"/>
    <w:rsid w:val="000D755B"/>
    <w:rsid w:val="000F6D7D"/>
    <w:rsid w:val="00117091"/>
    <w:rsid w:val="00141128"/>
    <w:rsid w:val="00195CB8"/>
    <w:rsid w:val="001C0230"/>
    <w:rsid w:val="001C2FD3"/>
    <w:rsid w:val="001E3E9E"/>
    <w:rsid w:val="001F000D"/>
    <w:rsid w:val="001F0EA4"/>
    <w:rsid w:val="001F2D59"/>
    <w:rsid w:val="00290F6D"/>
    <w:rsid w:val="002C6E3C"/>
    <w:rsid w:val="002F06D4"/>
    <w:rsid w:val="00332EC5"/>
    <w:rsid w:val="00354FFF"/>
    <w:rsid w:val="00371425"/>
    <w:rsid w:val="00381395"/>
    <w:rsid w:val="0038789B"/>
    <w:rsid w:val="00396360"/>
    <w:rsid w:val="003A49D0"/>
    <w:rsid w:val="003F36A5"/>
    <w:rsid w:val="003F7142"/>
    <w:rsid w:val="004508A0"/>
    <w:rsid w:val="00467E38"/>
    <w:rsid w:val="00471E01"/>
    <w:rsid w:val="004C5FD3"/>
    <w:rsid w:val="004D4037"/>
    <w:rsid w:val="005111A1"/>
    <w:rsid w:val="00515803"/>
    <w:rsid w:val="00530318"/>
    <w:rsid w:val="00534B88"/>
    <w:rsid w:val="00570CB4"/>
    <w:rsid w:val="00570F7F"/>
    <w:rsid w:val="00571B99"/>
    <w:rsid w:val="00593949"/>
    <w:rsid w:val="005C7587"/>
    <w:rsid w:val="0061102E"/>
    <w:rsid w:val="00645EFF"/>
    <w:rsid w:val="00681DEB"/>
    <w:rsid w:val="006A7A32"/>
    <w:rsid w:val="006F6268"/>
    <w:rsid w:val="00765790"/>
    <w:rsid w:val="0076796D"/>
    <w:rsid w:val="007711B5"/>
    <w:rsid w:val="0078474D"/>
    <w:rsid w:val="007909B1"/>
    <w:rsid w:val="007B67BB"/>
    <w:rsid w:val="007D0AA7"/>
    <w:rsid w:val="00800338"/>
    <w:rsid w:val="0083442B"/>
    <w:rsid w:val="00844891"/>
    <w:rsid w:val="00867178"/>
    <w:rsid w:val="0087187A"/>
    <w:rsid w:val="008734C3"/>
    <w:rsid w:val="00903966"/>
    <w:rsid w:val="00957C73"/>
    <w:rsid w:val="00964B67"/>
    <w:rsid w:val="00974347"/>
    <w:rsid w:val="00996E84"/>
    <w:rsid w:val="00997B02"/>
    <w:rsid w:val="009D03D9"/>
    <w:rsid w:val="00A259B3"/>
    <w:rsid w:val="00A47592"/>
    <w:rsid w:val="00A51458"/>
    <w:rsid w:val="00AA3BCB"/>
    <w:rsid w:val="00AC2E57"/>
    <w:rsid w:val="00AD0272"/>
    <w:rsid w:val="00AE2A17"/>
    <w:rsid w:val="00B279BD"/>
    <w:rsid w:val="00B34516"/>
    <w:rsid w:val="00B706E0"/>
    <w:rsid w:val="00BC5949"/>
    <w:rsid w:val="00BF40B3"/>
    <w:rsid w:val="00BF4736"/>
    <w:rsid w:val="00BF4B69"/>
    <w:rsid w:val="00C70693"/>
    <w:rsid w:val="00C94255"/>
    <w:rsid w:val="00CF5A92"/>
    <w:rsid w:val="00D24FF2"/>
    <w:rsid w:val="00D47244"/>
    <w:rsid w:val="00D60D1B"/>
    <w:rsid w:val="00DB1CD5"/>
    <w:rsid w:val="00DC75F8"/>
    <w:rsid w:val="00DD4016"/>
    <w:rsid w:val="00DE1C57"/>
    <w:rsid w:val="00DE3F3C"/>
    <w:rsid w:val="00DE5A14"/>
    <w:rsid w:val="00E3523F"/>
    <w:rsid w:val="00E43235"/>
    <w:rsid w:val="00E861B3"/>
    <w:rsid w:val="00EC597F"/>
    <w:rsid w:val="00EC5E57"/>
    <w:rsid w:val="00EF2955"/>
    <w:rsid w:val="00F1127B"/>
    <w:rsid w:val="00F15DC5"/>
    <w:rsid w:val="00F17DA5"/>
    <w:rsid w:val="00F23739"/>
    <w:rsid w:val="00F341E2"/>
    <w:rsid w:val="00F762EC"/>
    <w:rsid w:val="00FB36F8"/>
    <w:rsid w:val="00FE3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25F95B1D"/>
  <w15:docId w15:val="{BDBFD294-4C12-4370-9CCC-9DD2E5BF2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2C6E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2C6E3C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59"/>
    <w:rsid w:val="002C6E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Jasnecieniowanieakcent4">
    <w:name w:val="Light Shading Accent 4"/>
    <w:basedOn w:val="Standardowy"/>
    <w:uiPriority w:val="60"/>
    <w:rsid w:val="001F2D59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paragraph" w:styleId="Nagwek">
    <w:name w:val="header"/>
    <w:basedOn w:val="Normalny"/>
    <w:link w:val="NagwekZnak"/>
    <w:uiPriority w:val="99"/>
    <w:unhideWhenUsed/>
    <w:rsid w:val="007679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6796D"/>
  </w:style>
  <w:style w:type="paragraph" w:styleId="Stopka">
    <w:name w:val="footer"/>
    <w:basedOn w:val="Normalny"/>
    <w:link w:val="StopkaZnak"/>
    <w:uiPriority w:val="99"/>
    <w:unhideWhenUsed/>
    <w:rsid w:val="007679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6796D"/>
  </w:style>
  <w:style w:type="paragraph" w:styleId="Bezodstpw">
    <w:name w:val="No Spacing"/>
    <w:uiPriority w:val="1"/>
    <w:qFormat/>
    <w:rsid w:val="00F341E2"/>
    <w:rPr>
      <w:sz w:val="22"/>
      <w:szCs w:val="22"/>
      <w:lang w:eastAsia="en-US"/>
    </w:rPr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593949"/>
    <w:pPr>
      <w:spacing w:after="0" w:line="240" w:lineRule="auto"/>
      <w:ind w:left="720"/>
      <w:contextualSpacing/>
    </w:pPr>
    <w:rPr>
      <w:rFonts w:eastAsiaTheme="minorHAnsi" w:cs="Calibri"/>
    </w:rPr>
  </w:style>
  <w:style w:type="character" w:styleId="Hipercze">
    <w:name w:val="Hyperlink"/>
    <w:uiPriority w:val="99"/>
    <w:unhideWhenUsed/>
    <w:rsid w:val="00996E84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996E8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996E84"/>
    <w:rPr>
      <w:sz w:val="22"/>
      <w:szCs w:val="22"/>
      <w:lang w:eastAsia="en-US"/>
    </w:rPr>
  </w:style>
  <w:style w:type="paragraph" w:styleId="Podtytu">
    <w:name w:val="Subtitle"/>
    <w:basedOn w:val="Normalny"/>
    <w:next w:val="Tekstpodstawowy"/>
    <w:link w:val="PodtytuZnak"/>
    <w:qFormat/>
    <w:rsid w:val="00996E84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996E84"/>
    <w:rPr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996E84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996E84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996E84"/>
    <w:rPr>
      <w:rFonts w:eastAsiaTheme="minorHAnsi" w:cs="Calibri"/>
      <w:sz w:val="22"/>
      <w:szCs w:val="22"/>
      <w:lang w:eastAsia="en-US"/>
    </w:rPr>
  </w:style>
  <w:style w:type="paragraph" w:customStyle="1" w:styleId="Akapitzlist10">
    <w:name w:val="Akapit z listą10"/>
    <w:basedOn w:val="Normalny"/>
    <w:rsid w:val="00571B99"/>
    <w:pPr>
      <w:widowControl w:val="0"/>
      <w:suppressAutoHyphens/>
      <w:spacing w:after="0" w:line="100" w:lineRule="atLeast"/>
      <w:ind w:left="708"/>
    </w:pPr>
    <w:rPr>
      <w:rFonts w:ascii="Times New Roman" w:eastAsia="Times New Roman" w:hAnsi="Times New Roman"/>
      <w:kern w:val="1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276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oferty@muzeumgornictwa.pl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D1F57F2F95BA947B201F72FE0A72F35" ma:contentTypeVersion="14" ma:contentTypeDescription="Utwórz nowy dokument." ma:contentTypeScope="" ma:versionID="09814272180d58991d1bff0705086359">
  <xsd:schema xmlns:xsd="http://www.w3.org/2001/XMLSchema" xmlns:xs="http://www.w3.org/2001/XMLSchema" xmlns:p="http://schemas.microsoft.com/office/2006/metadata/properties" xmlns:ns3="24164f3f-cfb1-472f-813f-f9b9b6ab1a48" xmlns:ns4="4659dbb0-8a0b-4bdb-b458-83022d851adf" targetNamespace="http://schemas.microsoft.com/office/2006/metadata/properties" ma:root="true" ma:fieldsID="30b53252f7025de30986b37de6534951" ns3:_="" ns4:_="">
    <xsd:import namespace="24164f3f-cfb1-472f-813f-f9b9b6ab1a48"/>
    <xsd:import namespace="4659dbb0-8a0b-4bdb-b458-83022d851ad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164f3f-cfb1-472f-813f-f9b9b6ab1a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59dbb0-8a0b-4bdb-b458-83022d851adf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2FC5EB-6F28-4F07-A528-F5A94C673FC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8A7E9D7-7B59-4934-B8C8-CE3ED86BF3FA}">
  <ds:schemaRefs>
    <ds:schemaRef ds:uri="http://www.w3.org/XML/1998/namespace"/>
    <ds:schemaRef ds:uri="http://schemas.microsoft.com/office/2006/documentManagement/types"/>
    <ds:schemaRef ds:uri="4659dbb0-8a0b-4bdb-b458-83022d851adf"/>
    <ds:schemaRef ds:uri="http://purl.org/dc/terms/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24164f3f-cfb1-472f-813f-f9b9b6ab1a48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720EE7B-27A5-42C3-BBB4-CBFA57AFC3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164f3f-cfb1-472f-813f-f9b9b6ab1a48"/>
    <ds:schemaRef ds:uri="4659dbb0-8a0b-4bdb-b458-83022d851a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7F0402C-5B04-4DE0-9614-CDA6250C04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84</Words>
  <Characters>3507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rzy Koenigshaus</dc:creator>
  <cp:lastModifiedBy>Joanna Żurek</cp:lastModifiedBy>
  <cp:revision>2</cp:revision>
  <cp:lastPrinted>2021-12-14T08:59:00Z</cp:lastPrinted>
  <dcterms:created xsi:type="dcterms:W3CDTF">2022-11-24T12:27:00Z</dcterms:created>
  <dcterms:modified xsi:type="dcterms:W3CDTF">2022-11-24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1F57F2F95BA947B201F72FE0A72F35</vt:lpwstr>
  </property>
  <property fmtid="{D5CDD505-2E9C-101B-9397-08002B2CF9AE}" pid="3" name="_dlc_DocIdItemGuid">
    <vt:lpwstr>4611570d-4f69-4bbd-9cf4-68f85f736d75</vt:lpwstr>
  </property>
</Properties>
</file>